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23C44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color w:val="202124"/>
          <w:highlight w:val="white"/>
        </w:rPr>
        <w:t xml:space="preserve">What is the value of y after both of the following operations? </w:t>
      </w:r>
    </w:p>
    <w:p w14:paraId="221EC6A9" w14:textId="77777777" w:rsidR="000D0B7A" w:rsidRDefault="000D0B7A">
      <w:pPr>
        <w:ind w:left="720"/>
        <w:rPr>
          <w:color w:val="202124"/>
          <w:highlight w:val="white"/>
        </w:rPr>
      </w:pPr>
    </w:p>
    <w:p w14:paraId="11B7FF97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x = x ^ (~y); </w:t>
      </w:r>
    </w:p>
    <w:p w14:paraId="5AD4EE30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y = y ^ x; </w:t>
      </w:r>
    </w:p>
    <w:p w14:paraId="35C29954" w14:textId="77777777" w:rsidR="000D0B7A" w:rsidRDefault="000D0B7A">
      <w:pPr>
        <w:ind w:left="720"/>
        <w:rPr>
          <w:color w:val="202124"/>
          <w:highlight w:val="white"/>
        </w:rPr>
      </w:pPr>
    </w:p>
    <w:p w14:paraId="058108F5" w14:textId="75E17898" w:rsidR="000D0B7A" w:rsidRDefault="00EC7355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x = 0, y = 0, x = 1, y = 1</w:t>
      </w:r>
    </w:p>
    <w:p w14:paraId="65DC6749" w14:textId="4F6E26F6" w:rsidR="00EC7355" w:rsidRDefault="00EC7355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x</w:t>
      </w:r>
      <w:r>
        <w:rPr>
          <w:color w:val="202124"/>
          <w:highlight w:val="white"/>
        </w:rPr>
        <w:t xml:space="preserve"> = 1, y = 1, x = 1, y = 0</w:t>
      </w:r>
    </w:p>
    <w:p w14:paraId="61CA7DB7" w14:textId="3212DA4E" w:rsidR="00EC7355" w:rsidRDefault="00EC7355" w:rsidP="00EC7355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x</w:t>
      </w:r>
      <w:r>
        <w:rPr>
          <w:color w:val="202124"/>
          <w:highlight w:val="white"/>
        </w:rPr>
        <w:t xml:space="preserve"> = 1, y = 0, x = 0, y = 0</w:t>
      </w:r>
    </w:p>
    <w:p w14:paraId="184DB835" w14:textId="0702AE28" w:rsidR="00EC7355" w:rsidRDefault="00EC7355" w:rsidP="00EC7355">
      <w:pPr>
        <w:ind w:left="720"/>
        <w:rPr>
          <w:rFonts w:hint="eastAsia"/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x</w:t>
      </w:r>
      <w:r>
        <w:rPr>
          <w:color w:val="202124"/>
          <w:highlight w:val="white"/>
        </w:rPr>
        <w:t xml:space="preserve"> = 0, y = 1, x = 0, y = 1</w:t>
      </w:r>
    </w:p>
    <w:p w14:paraId="42413F86" w14:textId="0CDFF606" w:rsidR="000D0B7A" w:rsidRDefault="000D0B7A">
      <w:pPr>
        <w:ind w:left="720"/>
        <w:rPr>
          <w:color w:val="202124"/>
          <w:highlight w:val="white"/>
        </w:rPr>
      </w:pPr>
    </w:p>
    <w:p w14:paraId="2A216A27" w14:textId="15847264" w:rsidR="00EC7355" w:rsidRDefault="00EC7355" w:rsidP="00EC7355">
      <w:pPr>
        <w:ind w:left="720"/>
        <w:rPr>
          <w:rFonts w:hint="eastAsia"/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y</w:t>
      </w:r>
      <w:r>
        <w:rPr>
          <w:color w:val="202124"/>
          <w:highlight w:val="white"/>
        </w:rPr>
        <w:t xml:space="preserve"> = y ^ (x ^ (</w:t>
      </w:r>
      <w:r>
        <w:rPr>
          <w:rFonts w:hint="eastAsia"/>
          <w:color w:val="202124"/>
          <w:highlight w:val="white"/>
        </w:rPr>
        <w:t>~</w:t>
      </w:r>
      <w:r>
        <w:rPr>
          <w:color w:val="202124"/>
          <w:highlight w:val="white"/>
        </w:rPr>
        <w:t>y))</w:t>
      </w:r>
      <w:r w:rsidR="00321356">
        <w:rPr>
          <w:color w:val="202124"/>
          <w:highlight w:val="white"/>
        </w:rPr>
        <w:t xml:space="preserve"> = y ^ x ^ (~y) = (y ^ (~y)) ^ x = 1 ^ x = 1 &amp; x</w:t>
      </w:r>
    </w:p>
    <w:p w14:paraId="5C2ECB13" w14:textId="77777777" w:rsidR="000D0B7A" w:rsidRDefault="000D0B7A">
      <w:pPr>
        <w:ind w:left="720"/>
        <w:rPr>
          <w:color w:val="202124"/>
          <w:highlight w:val="white"/>
        </w:rPr>
      </w:pPr>
    </w:p>
    <w:p w14:paraId="0A31781D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color w:val="202124"/>
          <w:highlight w:val="white"/>
        </w:rPr>
        <w:t xml:space="preserve">Given the following declarations, do the statements below always evaluate to true? </w:t>
      </w:r>
    </w:p>
    <w:p w14:paraId="26D9ACB4" w14:textId="77777777" w:rsidR="000D0B7A" w:rsidRDefault="000D0B7A">
      <w:pPr>
        <w:ind w:left="720"/>
        <w:rPr>
          <w:color w:val="202124"/>
          <w:highlight w:val="white"/>
        </w:rPr>
      </w:pPr>
    </w:p>
    <w:p w14:paraId="07C349C3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int x = 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foo(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);</w:t>
      </w:r>
    </w:p>
    <w:p w14:paraId="69F1858B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int y = 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bar(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);</w:t>
      </w:r>
    </w:p>
    <w:p w14:paraId="719D1F2D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unsigned </w:t>
      </w: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ux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 xml:space="preserve"> = 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cookie(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 xml:space="preserve">); </w:t>
      </w:r>
    </w:p>
    <w:p w14:paraId="33C200F4" w14:textId="77777777" w:rsidR="000D0B7A" w:rsidRDefault="000D0B7A">
      <w:pPr>
        <w:ind w:left="720"/>
        <w:rPr>
          <w:color w:val="202124"/>
          <w:highlight w:val="white"/>
        </w:rPr>
      </w:pPr>
    </w:p>
    <w:p w14:paraId="34AB5101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a.</w:t>
      </w:r>
    </w:p>
    <w:p w14:paraId="2B4F6E54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x &gt; </w:t>
      </w:r>
      <w:proofErr w:type="spellStart"/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ux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 xml:space="preserve">  =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===&gt; (~x+1)  &lt; 0</w:t>
      </w:r>
    </w:p>
    <w:p w14:paraId="214853A0" w14:textId="77E61FAE" w:rsidR="000D0B7A" w:rsidRDefault="00321356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f</w:t>
      </w:r>
      <w:r>
        <w:rPr>
          <w:color w:val="202124"/>
          <w:highlight w:val="white"/>
        </w:rPr>
        <w:t>alse</w:t>
      </w:r>
    </w:p>
    <w:p w14:paraId="525A4BEC" w14:textId="5C1B2D22" w:rsidR="007E0D80" w:rsidRDefault="007E0D80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 xml:space="preserve">Left hand side is unsigned comparison, so any negative x with absolute value </w:t>
      </w:r>
      <w:proofErr w:type="spellStart"/>
      <w:r>
        <w:rPr>
          <w:color w:val="202124"/>
          <w:highlight w:val="white"/>
        </w:rPr>
        <w:t>graeter</w:t>
      </w:r>
      <w:proofErr w:type="spellEnd"/>
      <w:r>
        <w:rPr>
          <w:color w:val="202124"/>
          <w:highlight w:val="white"/>
        </w:rPr>
        <w:t xml:space="preserve"> than </w:t>
      </w:r>
      <w:proofErr w:type="spellStart"/>
      <w:r>
        <w:rPr>
          <w:color w:val="202124"/>
          <w:highlight w:val="white"/>
        </w:rPr>
        <w:t>ux</w:t>
      </w:r>
      <w:proofErr w:type="spellEnd"/>
      <w:r>
        <w:rPr>
          <w:color w:val="202124"/>
          <w:highlight w:val="white"/>
        </w:rPr>
        <w:t xml:space="preserve"> will be treated true, but the declaration actually wants to prove x itself is positive and greater than </w:t>
      </w:r>
      <w:proofErr w:type="spellStart"/>
      <w:r>
        <w:rPr>
          <w:color w:val="202124"/>
          <w:highlight w:val="white"/>
        </w:rPr>
        <w:t>ux</w:t>
      </w:r>
      <w:proofErr w:type="spellEnd"/>
    </w:p>
    <w:p w14:paraId="24D0684D" w14:textId="00185855" w:rsidR="00321356" w:rsidRDefault="007E0D80" w:rsidP="007E0D80">
      <w:pPr>
        <w:ind w:left="720"/>
        <w:rPr>
          <w:rFonts w:hint="eastAsia"/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C</w:t>
      </w:r>
      <w:r>
        <w:rPr>
          <w:color w:val="202124"/>
          <w:highlight w:val="white"/>
        </w:rPr>
        <w:t>ounter-example: x = 111…1, ~x + 1 = 000…1 &gt; 0</w:t>
      </w:r>
    </w:p>
    <w:p w14:paraId="2E2CAB5A" w14:textId="77777777" w:rsidR="007E0D80" w:rsidRDefault="007E0D80">
      <w:pPr>
        <w:ind w:left="720"/>
        <w:rPr>
          <w:rFonts w:hint="eastAsia"/>
          <w:color w:val="202124"/>
          <w:highlight w:val="white"/>
        </w:rPr>
      </w:pPr>
    </w:p>
    <w:p w14:paraId="6EBCE30F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b.</w:t>
      </w:r>
    </w:p>
    <w:p w14:paraId="5F5FB0A8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ux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 xml:space="preserve"> - 2 &gt;= -2 ====&gt; </w:t>
      </w: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ux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 xml:space="preserve"> &lt;= 1 </w:t>
      </w:r>
    </w:p>
    <w:p w14:paraId="750900C2" w14:textId="10F46BEF" w:rsidR="000D0B7A" w:rsidRDefault="007E0D80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false</w:t>
      </w:r>
    </w:p>
    <w:p w14:paraId="13A9B514" w14:textId="77777777" w:rsidR="007E0D80" w:rsidRDefault="007E0D80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Left hand side is unsigned comparison</w:t>
      </w:r>
    </w:p>
    <w:p w14:paraId="13899522" w14:textId="3621A2A5" w:rsidR="007E0D80" w:rsidRDefault="007E0D80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 xml:space="preserve">Counter-example: </w:t>
      </w:r>
      <w:proofErr w:type="spellStart"/>
      <w:r w:rsidR="00A07325">
        <w:rPr>
          <w:color w:val="202124"/>
          <w:highlight w:val="white"/>
        </w:rPr>
        <w:t>u</w:t>
      </w:r>
      <w:r>
        <w:rPr>
          <w:color w:val="202124"/>
          <w:highlight w:val="white"/>
        </w:rPr>
        <w:t>x</w:t>
      </w:r>
      <w:proofErr w:type="spellEnd"/>
      <w:r>
        <w:rPr>
          <w:color w:val="202124"/>
          <w:highlight w:val="white"/>
        </w:rPr>
        <w:t xml:space="preserve"> = </w:t>
      </w:r>
      <w:proofErr w:type="spellStart"/>
      <w:r>
        <w:rPr>
          <w:color w:val="202124"/>
          <w:highlight w:val="white"/>
        </w:rPr>
        <w:t>umax</w:t>
      </w:r>
      <w:proofErr w:type="spellEnd"/>
      <w:r>
        <w:rPr>
          <w:color w:val="202124"/>
          <w:highlight w:val="white"/>
        </w:rPr>
        <w:t xml:space="preserve"> = 111…1</w:t>
      </w:r>
      <w:proofErr w:type="gramStart"/>
      <w:r>
        <w:rPr>
          <w:color w:val="202124"/>
          <w:highlight w:val="white"/>
        </w:rPr>
        <w:t>,  -</w:t>
      </w:r>
      <w:proofErr w:type="gramEnd"/>
      <w:r>
        <w:rPr>
          <w:color w:val="202124"/>
          <w:highlight w:val="white"/>
        </w:rPr>
        <w:t>2 (unsigned) = 111…</w:t>
      </w:r>
      <w:r w:rsidR="00A07325">
        <w:rPr>
          <w:color w:val="202124"/>
          <w:highlight w:val="white"/>
        </w:rPr>
        <w:t xml:space="preserve">0, </w:t>
      </w:r>
      <w:proofErr w:type="spellStart"/>
      <w:r w:rsidR="00A07325">
        <w:rPr>
          <w:color w:val="202124"/>
          <w:highlight w:val="white"/>
        </w:rPr>
        <w:t>ux</w:t>
      </w:r>
      <w:proofErr w:type="spellEnd"/>
      <w:r w:rsidR="00A07325">
        <w:rPr>
          <w:color w:val="202124"/>
          <w:highlight w:val="white"/>
        </w:rPr>
        <w:t xml:space="preserve"> – 2 = 111…01 &lt; 111…0. And </w:t>
      </w:r>
      <w:proofErr w:type="spellStart"/>
      <w:r w:rsidR="00A07325">
        <w:rPr>
          <w:color w:val="202124"/>
          <w:highlight w:val="white"/>
        </w:rPr>
        <w:t>ux</w:t>
      </w:r>
      <w:proofErr w:type="spellEnd"/>
      <w:r w:rsidR="00A07325">
        <w:rPr>
          <w:color w:val="202124"/>
          <w:highlight w:val="white"/>
        </w:rPr>
        <w:t xml:space="preserve"> = </w:t>
      </w:r>
      <w:proofErr w:type="spellStart"/>
      <w:r w:rsidR="00A07325">
        <w:rPr>
          <w:color w:val="202124"/>
          <w:highlight w:val="white"/>
        </w:rPr>
        <w:t>umax</w:t>
      </w:r>
      <w:proofErr w:type="spellEnd"/>
      <w:r w:rsidR="00A07325">
        <w:rPr>
          <w:color w:val="202124"/>
          <w:highlight w:val="white"/>
        </w:rPr>
        <w:t xml:space="preserve"> &gt; 1 (000…1)</w:t>
      </w:r>
    </w:p>
    <w:p w14:paraId="2DB8C030" w14:textId="77777777" w:rsidR="007E0D80" w:rsidRDefault="007E0D80">
      <w:pPr>
        <w:ind w:left="720"/>
        <w:rPr>
          <w:rFonts w:hint="eastAsia"/>
          <w:color w:val="202124"/>
          <w:highlight w:val="white"/>
        </w:rPr>
      </w:pPr>
    </w:p>
    <w:p w14:paraId="756F099C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c.</w:t>
      </w:r>
    </w:p>
    <w:p w14:paraId="3DD66CA4" w14:textId="74718092" w:rsidR="00A07325" w:rsidRDefault="006830A6" w:rsidP="00553BC2">
      <w:pPr>
        <w:ind w:left="720"/>
        <w:rPr>
          <w:rFonts w:ascii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>(</w:t>
      </w: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x^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y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>)^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x == (</w:t>
      </w: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x+y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>)^((</w:t>
      </w: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x+y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>)^y)</w:t>
      </w:r>
    </w:p>
    <w:p w14:paraId="549A7A35" w14:textId="42DFE63E" w:rsidR="00553BC2" w:rsidRDefault="00553BC2" w:rsidP="00553BC2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true</w:t>
      </w:r>
    </w:p>
    <w:p w14:paraId="7E712C1A" w14:textId="3E2AD3DE" w:rsidR="00553BC2" w:rsidRDefault="00553BC2" w:rsidP="00553BC2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(</w:t>
      </w:r>
      <w:proofErr w:type="spellStart"/>
      <w:r>
        <w:rPr>
          <w:color w:val="202124"/>
          <w:highlight w:val="white"/>
        </w:rPr>
        <w:t>x+y</w:t>
      </w:r>
      <w:proofErr w:type="spellEnd"/>
      <w:r>
        <w:rPr>
          <w:color w:val="202124"/>
          <w:highlight w:val="white"/>
        </w:rPr>
        <w:t>) ^ ((</w:t>
      </w:r>
      <w:proofErr w:type="spellStart"/>
      <w:r>
        <w:rPr>
          <w:color w:val="202124"/>
          <w:highlight w:val="white"/>
        </w:rPr>
        <w:t>x+</w:t>
      </w:r>
      <w:proofErr w:type="gramStart"/>
      <w:r>
        <w:rPr>
          <w:color w:val="202124"/>
          <w:highlight w:val="white"/>
        </w:rPr>
        <w:t>y</w:t>
      </w:r>
      <w:proofErr w:type="spellEnd"/>
      <w:r>
        <w:rPr>
          <w:color w:val="202124"/>
          <w:highlight w:val="white"/>
        </w:rPr>
        <w:t>)^</w:t>
      </w:r>
      <w:proofErr w:type="gramEnd"/>
      <w:r>
        <w:rPr>
          <w:color w:val="202124"/>
          <w:highlight w:val="white"/>
        </w:rPr>
        <w:t>y) = (</w:t>
      </w:r>
      <w:proofErr w:type="spellStart"/>
      <w:r>
        <w:rPr>
          <w:color w:val="202124"/>
          <w:highlight w:val="white"/>
        </w:rPr>
        <w:t>x+y</w:t>
      </w:r>
      <w:proofErr w:type="spellEnd"/>
      <w:r>
        <w:rPr>
          <w:color w:val="202124"/>
          <w:highlight w:val="white"/>
        </w:rPr>
        <w:t>)^(</w:t>
      </w:r>
      <w:proofErr w:type="spellStart"/>
      <w:r>
        <w:rPr>
          <w:color w:val="202124"/>
          <w:highlight w:val="white"/>
        </w:rPr>
        <w:t>x+y</w:t>
      </w:r>
      <w:proofErr w:type="spellEnd"/>
      <w:r>
        <w:rPr>
          <w:color w:val="202124"/>
          <w:highlight w:val="white"/>
        </w:rPr>
        <w:t>)^y = 0^y = y</w:t>
      </w:r>
    </w:p>
    <w:p w14:paraId="0C0EB6F4" w14:textId="79402FF7" w:rsidR="00553BC2" w:rsidRPr="00553BC2" w:rsidRDefault="00553BC2" w:rsidP="00553BC2">
      <w:pPr>
        <w:ind w:left="720"/>
        <w:rPr>
          <w:rFonts w:ascii="Courier New" w:hAnsi="Courier New" w:cs="Courier New" w:hint="eastAsia"/>
          <w:color w:val="202124"/>
          <w:highlight w:val="white"/>
        </w:rPr>
      </w:pPr>
      <w:r>
        <w:rPr>
          <w:color w:val="202124"/>
          <w:highlight w:val="white"/>
        </w:rPr>
        <w:t>(</w:t>
      </w:r>
      <w:proofErr w:type="spellStart"/>
      <w:r>
        <w:rPr>
          <w:color w:val="202124"/>
          <w:highlight w:val="white"/>
        </w:rPr>
        <w:t>x^</w:t>
      </w:r>
      <w:proofErr w:type="gramStart"/>
      <w:r>
        <w:rPr>
          <w:color w:val="202124"/>
          <w:highlight w:val="white"/>
        </w:rPr>
        <w:t>y</w:t>
      </w:r>
      <w:proofErr w:type="spellEnd"/>
      <w:r>
        <w:rPr>
          <w:color w:val="202124"/>
          <w:highlight w:val="white"/>
        </w:rPr>
        <w:t>)^</w:t>
      </w:r>
      <w:proofErr w:type="gramEnd"/>
      <w:r>
        <w:rPr>
          <w:color w:val="202124"/>
          <w:highlight w:val="white"/>
        </w:rPr>
        <w:t>x = (</w:t>
      </w:r>
      <w:proofErr w:type="spellStart"/>
      <w:r>
        <w:rPr>
          <w:color w:val="202124"/>
          <w:highlight w:val="white"/>
        </w:rPr>
        <w:t>x^x</w:t>
      </w:r>
      <w:proofErr w:type="spellEnd"/>
      <w:r>
        <w:rPr>
          <w:color w:val="202124"/>
          <w:highlight w:val="white"/>
        </w:rPr>
        <w:t>)^y = 0^y = y</w:t>
      </w:r>
    </w:p>
    <w:p w14:paraId="4164608A" w14:textId="77777777" w:rsidR="000D0B7A" w:rsidRDefault="000D0B7A">
      <w:pPr>
        <w:ind w:left="720"/>
        <w:rPr>
          <w:color w:val="202124"/>
          <w:highlight w:val="white"/>
        </w:rPr>
      </w:pPr>
    </w:p>
    <w:p w14:paraId="42D8541E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d.</w:t>
      </w:r>
    </w:p>
    <w:p w14:paraId="001FCF68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(x &lt; 0) &amp;&amp; (y &lt; 0) </w:t>
      </w:r>
      <w:r>
        <w:rPr>
          <w:rFonts w:ascii="Courier New" w:eastAsia="Courier New" w:hAnsi="Courier New" w:cs="Courier New"/>
          <w:color w:val="202124"/>
          <w:highlight w:val="white"/>
        </w:rPr>
        <w:t>== (x + y) &lt; 0</w:t>
      </w:r>
    </w:p>
    <w:p w14:paraId="5F64675A" w14:textId="7841A960" w:rsidR="000D0B7A" w:rsidRDefault="00553BC2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f</w:t>
      </w:r>
      <w:r>
        <w:rPr>
          <w:color w:val="202124"/>
          <w:highlight w:val="white"/>
        </w:rPr>
        <w:t>alse</w:t>
      </w:r>
    </w:p>
    <w:p w14:paraId="29DDC5BC" w14:textId="372DBC9E" w:rsidR="000D0B7A" w:rsidRDefault="00553BC2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n</w:t>
      </w:r>
      <w:r>
        <w:rPr>
          <w:color w:val="202124"/>
          <w:highlight w:val="white"/>
        </w:rPr>
        <w:t>egative overflow</w:t>
      </w:r>
    </w:p>
    <w:p w14:paraId="3BF77D96" w14:textId="77777777" w:rsidR="000D0B7A" w:rsidRDefault="000D0B7A">
      <w:pPr>
        <w:ind w:left="720"/>
        <w:rPr>
          <w:color w:val="202124"/>
          <w:highlight w:val="white"/>
        </w:rPr>
      </w:pPr>
    </w:p>
    <w:p w14:paraId="2099B77D" w14:textId="77777777" w:rsidR="000D0B7A" w:rsidRDefault="000D0B7A">
      <w:pPr>
        <w:ind w:left="720"/>
        <w:rPr>
          <w:color w:val="202124"/>
          <w:highlight w:val="white"/>
        </w:rPr>
      </w:pPr>
    </w:p>
    <w:p w14:paraId="442101A3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char** 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apple[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5][9];</w:t>
      </w:r>
    </w:p>
    <w:p w14:paraId="4148B224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char* 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banana[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1][9];</w:t>
      </w:r>
    </w:p>
    <w:p w14:paraId="1CE6E672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char </w:t>
      </w: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strawberry[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4][2];</w:t>
      </w:r>
    </w:p>
    <w:p w14:paraId="6123754F" w14:textId="77777777" w:rsidR="000D0B7A" w:rsidRDefault="000D0B7A">
      <w:pPr>
        <w:ind w:left="720"/>
        <w:rPr>
          <w:color w:val="202124"/>
          <w:highlight w:val="white"/>
        </w:rPr>
      </w:pPr>
    </w:p>
    <w:p w14:paraId="285845FF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How many bytes of space would these declarations require?</w:t>
      </w:r>
    </w:p>
    <w:p w14:paraId="5D82097F" w14:textId="77777777" w:rsidR="000D0B7A" w:rsidRDefault="000D0B7A">
      <w:pPr>
        <w:ind w:left="720"/>
        <w:rPr>
          <w:color w:val="202124"/>
          <w:highlight w:val="white"/>
        </w:rPr>
      </w:pPr>
    </w:p>
    <w:p w14:paraId="60B34060" w14:textId="11C8B705" w:rsidR="000D0B7A" w:rsidRDefault="00F579AA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1</w:t>
      </w:r>
      <w:r>
        <w:rPr>
          <w:color w:val="202124"/>
          <w:highlight w:val="white"/>
        </w:rPr>
        <w:t>. 8*5*9 = 360</w:t>
      </w:r>
    </w:p>
    <w:p w14:paraId="5C220119" w14:textId="070BE41A" w:rsidR="00F579AA" w:rsidRDefault="00F579AA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2</w:t>
      </w:r>
      <w:r>
        <w:rPr>
          <w:color w:val="202124"/>
          <w:highlight w:val="white"/>
        </w:rPr>
        <w:t>. 8*1*9 = 72</w:t>
      </w:r>
    </w:p>
    <w:p w14:paraId="7E6B82D8" w14:textId="342D316C" w:rsidR="000D0B7A" w:rsidRDefault="00F579AA" w:rsidP="00F579AA">
      <w:pPr>
        <w:ind w:left="720"/>
        <w:rPr>
          <w:rFonts w:hint="eastAsia"/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3</w:t>
      </w:r>
      <w:r>
        <w:rPr>
          <w:color w:val="202124"/>
          <w:highlight w:val="white"/>
        </w:rPr>
        <w:t>. 1*4*2 = 8</w:t>
      </w:r>
    </w:p>
    <w:p w14:paraId="7D87851D" w14:textId="77777777" w:rsidR="000D0B7A" w:rsidRDefault="000D0B7A">
      <w:pPr>
        <w:ind w:left="720"/>
        <w:rPr>
          <w:color w:val="202124"/>
          <w:highlight w:val="white"/>
        </w:rPr>
      </w:pPr>
    </w:p>
    <w:p w14:paraId="530A920F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color w:val="202124"/>
          <w:highlight w:val="white"/>
        </w:rPr>
        <w:t>Consider the following struct:</w:t>
      </w:r>
    </w:p>
    <w:p w14:paraId="57923246" w14:textId="77777777" w:rsidR="000D0B7A" w:rsidRDefault="006830A6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typedef struct {</w:t>
      </w:r>
    </w:p>
    <w:p w14:paraId="1E9F85B1" w14:textId="77777777" w:rsidR="000D0B7A" w:rsidRDefault="006830A6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har first;</w:t>
      </w:r>
    </w:p>
    <w:p w14:paraId="68D89E1B" w14:textId="77777777" w:rsidR="000D0B7A" w:rsidRDefault="006830A6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int second;</w:t>
      </w:r>
    </w:p>
    <w:p w14:paraId="59366499" w14:textId="77777777" w:rsidR="000D0B7A" w:rsidRDefault="006830A6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hort third;</w:t>
      </w:r>
    </w:p>
    <w:p w14:paraId="5C8A3355" w14:textId="012AFC1E" w:rsidR="00F579AA" w:rsidRDefault="006830A6" w:rsidP="00F579AA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 stuff;</w:t>
      </w:r>
    </w:p>
    <w:p w14:paraId="6916BC93" w14:textId="284D3DA7" w:rsidR="00F579AA" w:rsidRDefault="00F579AA" w:rsidP="00F579AA">
      <w:pPr>
        <w:ind w:left="720"/>
        <w:rPr>
          <w:rFonts w:ascii="Courier New" w:hAnsi="Courier New" w:cs="Courier New"/>
        </w:rPr>
      </w:pPr>
    </w:p>
    <w:p w14:paraId="36430456" w14:textId="60D6598B" w:rsidR="00F579AA" w:rsidRPr="00F579AA" w:rsidRDefault="00F579AA" w:rsidP="00F579AA">
      <w:pPr>
        <w:ind w:left="720"/>
        <w:rPr>
          <w:rFonts w:ascii="Courier New" w:hAnsi="Courier New" w:cs="Courier New" w:hint="eastAsia"/>
        </w:rPr>
      </w:pPr>
      <w:r>
        <w:t>Size of stuff = 1+(</w:t>
      </w:r>
      <w:proofErr w:type="gramStart"/>
      <w:r>
        <w:t>3)+</w:t>
      </w:r>
      <w:proofErr w:type="gramEnd"/>
      <w:r>
        <w:t>4+2+(2) = 12 bytes</w:t>
      </w:r>
    </w:p>
    <w:p w14:paraId="17C13DCE" w14:textId="77777777" w:rsidR="000D0B7A" w:rsidRDefault="000D0B7A">
      <w:pPr>
        <w:ind w:left="720"/>
      </w:pPr>
    </w:p>
    <w:p w14:paraId="6B6CB95C" w14:textId="77777777" w:rsidR="000D0B7A" w:rsidRDefault="006830A6">
      <w:pPr>
        <w:ind w:left="720"/>
      </w:pPr>
      <w:r>
        <w:t xml:space="preserve">Say we are debugging an application in execution using </w:t>
      </w:r>
      <w:proofErr w:type="spellStart"/>
      <w:r>
        <w:t>gdb</w:t>
      </w:r>
      <w:proofErr w:type="spellEnd"/>
      <w:r>
        <w:t xml:space="preserve"> on a 64-bit, little-endian architecture. The application has a variable called array - defined as:</w:t>
      </w:r>
    </w:p>
    <w:p w14:paraId="45100119" w14:textId="77777777" w:rsidR="000D0B7A" w:rsidRDefault="006830A6">
      <w:pPr>
        <w:ind w:left="720"/>
        <w:rPr>
          <w:color w:val="202124"/>
          <w:highlight w:val="white"/>
        </w:rPr>
      </w:pPr>
      <w:r>
        <w:rPr>
          <w:rFonts w:ascii="Courier New" w:eastAsia="Courier New" w:hAnsi="Courier New" w:cs="Courier New"/>
        </w:rPr>
        <w:t xml:space="preserve">stuff </w:t>
      </w:r>
      <w:proofErr w:type="gramStart"/>
      <w:r>
        <w:rPr>
          <w:rFonts w:ascii="Courier New" w:eastAsia="Courier New" w:hAnsi="Courier New" w:cs="Courier New"/>
        </w:rPr>
        <w:t>array[</w:t>
      </w:r>
      <w:proofErr w:type="gramEnd"/>
      <w:r>
        <w:rPr>
          <w:rFonts w:ascii="Courier New" w:eastAsia="Courier New" w:hAnsi="Courier New" w:cs="Courier New"/>
        </w:rPr>
        <w:t>2][2];</w:t>
      </w:r>
    </w:p>
    <w:p w14:paraId="1206ED88" w14:textId="77777777" w:rsidR="000D0B7A" w:rsidRDefault="000D0B7A">
      <w:pPr>
        <w:ind w:left="720"/>
        <w:rPr>
          <w:color w:val="202124"/>
          <w:highlight w:val="white"/>
        </w:rPr>
      </w:pPr>
    </w:p>
    <w:p w14:paraId="2ED33EE4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 xml:space="preserve">Using </w:t>
      </w:r>
      <w:proofErr w:type="spellStart"/>
      <w:r>
        <w:rPr>
          <w:color w:val="202124"/>
          <w:highlight w:val="white"/>
        </w:rPr>
        <w:t>gdb</w:t>
      </w:r>
      <w:proofErr w:type="spellEnd"/>
      <w:r>
        <w:rPr>
          <w:color w:val="202124"/>
          <w:highlight w:val="white"/>
        </w:rPr>
        <w:t xml:space="preserve"> we find the following information at a particular stage in the appli</w:t>
      </w:r>
      <w:r>
        <w:rPr>
          <w:color w:val="202124"/>
          <w:highlight w:val="white"/>
        </w:rPr>
        <w:t>cation:</w:t>
      </w:r>
    </w:p>
    <w:p w14:paraId="79208B6A" w14:textId="77777777" w:rsidR="000D0B7A" w:rsidRDefault="000D0B7A">
      <w:pPr>
        <w:ind w:left="720"/>
        <w:rPr>
          <w:color w:val="202124"/>
          <w:highlight w:val="white"/>
        </w:rPr>
      </w:pPr>
    </w:p>
    <w:p w14:paraId="7091527F" w14:textId="77777777" w:rsidR="000D0B7A" w:rsidRDefault="006830A6">
      <w:pPr>
        <w:jc w:val="right"/>
        <w:rPr>
          <w:color w:val="202124"/>
          <w:highlight w:val="white"/>
        </w:rPr>
      </w:pPr>
      <w:r>
        <w:rPr>
          <w:noProof/>
        </w:rPr>
        <w:drawing>
          <wp:inline distT="114300" distB="114300" distL="114300" distR="114300" wp14:anchorId="44829DA2" wp14:editId="61E6347A">
            <wp:extent cx="5457825" cy="32385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 r="8019" b="76865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23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16CF0C" w14:textId="77777777" w:rsidR="000D0B7A" w:rsidRDefault="000D0B7A">
      <w:pPr>
        <w:ind w:left="720"/>
        <w:rPr>
          <w:color w:val="202124"/>
          <w:highlight w:val="white"/>
        </w:rPr>
      </w:pPr>
    </w:p>
    <w:p w14:paraId="1011AB0C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And:</w:t>
      </w:r>
    </w:p>
    <w:p w14:paraId="10DB9ADE" w14:textId="77777777" w:rsidR="000D0B7A" w:rsidRDefault="000D0B7A">
      <w:pPr>
        <w:ind w:left="720"/>
        <w:rPr>
          <w:color w:val="202124"/>
          <w:highlight w:val="white"/>
        </w:rPr>
      </w:pPr>
    </w:p>
    <w:p w14:paraId="53D0F044" w14:textId="77777777" w:rsidR="000D0B7A" w:rsidRDefault="006830A6">
      <w:pPr>
        <w:ind w:left="720"/>
        <w:jc w:val="center"/>
        <w:rPr>
          <w:color w:val="202124"/>
          <w:highlight w:val="white"/>
        </w:rPr>
      </w:pPr>
      <w:r>
        <w:rPr>
          <w:noProof/>
        </w:rPr>
        <w:drawing>
          <wp:inline distT="114300" distB="114300" distL="114300" distR="114300" wp14:anchorId="57782A59" wp14:editId="37FD861A">
            <wp:extent cx="5943600" cy="10668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 t="216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9E54B2" w14:textId="77777777" w:rsidR="000D0B7A" w:rsidRDefault="000D0B7A">
      <w:pPr>
        <w:ind w:left="720"/>
        <w:rPr>
          <w:color w:val="202124"/>
          <w:highlight w:val="white"/>
        </w:rPr>
      </w:pPr>
    </w:p>
    <w:p w14:paraId="0223EB0A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 xml:space="preserve">What is the value </w:t>
      </w:r>
      <w:proofErr w:type="gramStart"/>
      <w:r>
        <w:rPr>
          <w:color w:val="202124"/>
          <w:highlight w:val="white"/>
        </w:rPr>
        <w:t>of</w:t>
      </w:r>
      <w:proofErr w:type="gramEnd"/>
    </w:p>
    <w:p w14:paraId="36FC7EDA" w14:textId="1A3622F5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array[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1][0].second</w:t>
      </w:r>
    </w:p>
    <w:p w14:paraId="038D4277" w14:textId="77777777" w:rsidR="00F579AA" w:rsidRDefault="00F579AA" w:rsidP="00F579AA">
      <w:pPr>
        <w:ind w:left="720"/>
        <w:rPr>
          <w:color w:val="202124"/>
          <w:highlight w:val="white"/>
        </w:rPr>
      </w:pPr>
    </w:p>
    <w:p w14:paraId="4384B1D9" w14:textId="05BF4FF9" w:rsidR="00F579AA" w:rsidRDefault="00F579AA" w:rsidP="00F579AA">
      <w:pPr>
        <w:ind w:left="720"/>
        <w:rPr>
          <w:color w:val="202124"/>
          <w:highlight w:val="white"/>
        </w:rPr>
      </w:pPr>
      <w:proofErr w:type="gramStart"/>
      <w:r>
        <w:rPr>
          <w:color w:val="202124"/>
          <w:highlight w:val="white"/>
        </w:rPr>
        <w:t>array[</w:t>
      </w:r>
      <w:proofErr w:type="gramEnd"/>
      <w:r>
        <w:rPr>
          <w:color w:val="202124"/>
          <w:highlight w:val="white"/>
        </w:rPr>
        <w:t>1][0] starts at 0x63 (after 24 bytes in first row)</w:t>
      </w:r>
    </w:p>
    <w:p w14:paraId="176BA567" w14:textId="4C066A95" w:rsidR="00F579AA" w:rsidRDefault="00F579AA" w:rsidP="00F579AA">
      <w:pPr>
        <w:ind w:left="720"/>
        <w:rPr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s</w:t>
      </w:r>
      <w:r>
        <w:rPr>
          <w:color w:val="202124"/>
          <w:highlight w:val="white"/>
        </w:rPr>
        <w:t>econd is 5</w:t>
      </w:r>
      <w:r w:rsidRPr="00F579AA">
        <w:rPr>
          <w:color w:val="202124"/>
          <w:highlight w:val="white"/>
          <w:vertAlign w:val="superscript"/>
        </w:rPr>
        <w:t>th</w:t>
      </w:r>
      <w:r>
        <w:rPr>
          <w:color w:val="202124"/>
          <w:highlight w:val="white"/>
        </w:rPr>
        <w:t xml:space="preserve"> to 8</w:t>
      </w:r>
      <w:r w:rsidRPr="00F579AA">
        <w:rPr>
          <w:color w:val="202124"/>
          <w:highlight w:val="white"/>
          <w:vertAlign w:val="superscript"/>
        </w:rPr>
        <w:t>th</w:t>
      </w:r>
      <w:r>
        <w:rPr>
          <w:color w:val="202124"/>
          <w:highlight w:val="white"/>
        </w:rPr>
        <w:t xml:space="preserve"> bytes, 0xed, 0x03, 0x00, 0x00</w:t>
      </w:r>
    </w:p>
    <w:p w14:paraId="2D33B9DC" w14:textId="5CD045B7" w:rsidR="00F579AA" w:rsidRPr="00F579AA" w:rsidRDefault="00F579AA" w:rsidP="00F579AA">
      <w:pPr>
        <w:ind w:left="720"/>
        <w:rPr>
          <w:rFonts w:hint="eastAsia"/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B</w:t>
      </w:r>
      <w:r>
        <w:rPr>
          <w:color w:val="202124"/>
          <w:highlight w:val="white"/>
        </w:rPr>
        <w:t>y little endian, second is 0x000003ed = 1005</w:t>
      </w:r>
    </w:p>
    <w:p w14:paraId="0F9B4F16" w14:textId="77777777" w:rsidR="000D0B7A" w:rsidRDefault="000D0B7A">
      <w:pPr>
        <w:ind w:left="720"/>
        <w:rPr>
          <w:color w:val="202124"/>
          <w:highlight w:val="white"/>
        </w:rPr>
      </w:pPr>
    </w:p>
    <w:p w14:paraId="5435B9F6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At this particular stage of the application?</w:t>
      </w:r>
    </w:p>
    <w:p w14:paraId="2C2BEA56" w14:textId="77777777" w:rsidR="000D0B7A" w:rsidRDefault="006830A6">
      <w:pPr>
        <w:ind w:left="720"/>
        <w:rPr>
          <w:color w:val="202124"/>
          <w:highlight w:val="white"/>
        </w:rPr>
      </w:pPr>
      <w:proofErr w:type="gramStart"/>
      <w:r>
        <w:rPr>
          <w:color w:val="202124"/>
          <w:highlight w:val="white"/>
        </w:rPr>
        <w:t>i.e.</w:t>
      </w:r>
      <w:proofErr w:type="gramEnd"/>
      <w:r>
        <w:rPr>
          <w:color w:val="202124"/>
          <w:highlight w:val="white"/>
        </w:rPr>
        <w:t xml:space="preserve"> what would be returned from the statement:</w:t>
      </w:r>
    </w:p>
    <w:p w14:paraId="2BC9A229" w14:textId="77777777" w:rsidR="000D0B7A" w:rsidRDefault="000D0B7A">
      <w:pPr>
        <w:ind w:left="720"/>
        <w:rPr>
          <w:color w:val="202124"/>
          <w:highlight w:val="white"/>
        </w:rPr>
      </w:pPr>
    </w:p>
    <w:p w14:paraId="715ECC38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proofErr w:type="spellStart"/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printf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>(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"%d\n", array[1][0].second);</w:t>
      </w:r>
    </w:p>
    <w:p w14:paraId="20052D48" w14:textId="77777777" w:rsidR="00C022A3" w:rsidRDefault="00C022A3">
      <w:pPr>
        <w:ind w:left="720"/>
        <w:rPr>
          <w:color w:val="202124"/>
          <w:highlight w:val="white"/>
        </w:rPr>
      </w:pPr>
    </w:p>
    <w:p w14:paraId="5CCD6B91" w14:textId="308601F0" w:rsidR="000D0B7A" w:rsidRDefault="00C022A3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color w:val="202124"/>
          <w:highlight w:val="white"/>
        </w:rPr>
        <w:t>1005</w:t>
      </w:r>
    </w:p>
    <w:p w14:paraId="4FA470D1" w14:textId="2459884A" w:rsidR="000D0B7A" w:rsidRPr="00C022A3" w:rsidRDefault="000D0B7A" w:rsidP="00C022A3">
      <w:pPr>
        <w:rPr>
          <w:rFonts w:ascii="Courier New" w:hAnsi="Courier New" w:cs="Courier New" w:hint="eastAsia"/>
          <w:color w:val="202124"/>
          <w:highlight w:val="white"/>
        </w:rPr>
      </w:pPr>
    </w:p>
    <w:p w14:paraId="7288E547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br w:type="page"/>
      </w:r>
    </w:p>
    <w:p w14:paraId="08D0CF74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color w:val="202124"/>
          <w:highlight w:val="white"/>
        </w:rPr>
        <w:lastRenderedPageBreak/>
        <w:t>The following is part of the result of the command ‘</w:t>
      </w:r>
      <w:proofErr w:type="spellStart"/>
      <w:r>
        <w:rPr>
          <w:rFonts w:ascii="Courier New" w:eastAsia="Courier New" w:hAnsi="Courier New" w:cs="Courier New"/>
          <w:color w:val="202124"/>
          <w:highlight w:val="white"/>
        </w:rPr>
        <w:t>objdump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 xml:space="preserve"> -d</w:t>
      </w:r>
      <w:r>
        <w:rPr>
          <w:color w:val="202124"/>
          <w:highlight w:val="white"/>
        </w:rPr>
        <w:t>’ on an executable</w:t>
      </w:r>
    </w:p>
    <w:p w14:paraId="4DB355F4" w14:textId="77777777" w:rsidR="000D0B7A" w:rsidRDefault="000D0B7A">
      <w:pPr>
        <w:ind w:left="720"/>
        <w:rPr>
          <w:color w:val="202124"/>
          <w:highlight w:val="white"/>
        </w:rPr>
      </w:pPr>
    </w:p>
    <w:p w14:paraId="73F5500C" w14:textId="77777777" w:rsidR="000D0B7A" w:rsidRDefault="006830A6">
      <w:pPr>
        <w:ind w:left="720"/>
        <w:rPr>
          <w:color w:val="202124"/>
          <w:highlight w:val="white"/>
        </w:rPr>
      </w:pPr>
      <w:r>
        <w:rPr>
          <w:noProof/>
        </w:rPr>
        <w:drawing>
          <wp:inline distT="114300" distB="114300" distL="114300" distR="114300" wp14:anchorId="140E7142" wp14:editId="091BB457">
            <wp:extent cx="5117295" cy="1681163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17295" cy="16811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0CD778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 xml:space="preserve">Say the declaration for the function </w:t>
      </w:r>
      <w:proofErr w:type="spellStart"/>
      <w:r>
        <w:rPr>
          <w:color w:val="202124"/>
          <w:highlight w:val="white"/>
        </w:rPr>
        <w:t>IronMan</w:t>
      </w:r>
      <w:proofErr w:type="spellEnd"/>
      <w:r>
        <w:rPr>
          <w:color w:val="202124"/>
          <w:highlight w:val="white"/>
        </w:rPr>
        <w:t xml:space="preserve"> was:</w:t>
      </w:r>
    </w:p>
    <w:p w14:paraId="78B2DADA" w14:textId="77777777" w:rsidR="000D0B7A" w:rsidRDefault="006830A6">
      <w:pPr>
        <w:ind w:left="720"/>
        <w:rPr>
          <w:rFonts w:ascii="Courier New" w:eastAsia="Courier New" w:hAnsi="Courier New" w:cs="Courier New"/>
          <w:color w:val="202124"/>
          <w:highlight w:val="white"/>
        </w:rPr>
      </w:pPr>
      <w:r>
        <w:rPr>
          <w:rFonts w:ascii="Courier New" w:eastAsia="Courier New" w:hAnsi="Courier New" w:cs="Courier New"/>
          <w:color w:val="202124"/>
          <w:highlight w:val="white"/>
        </w:rPr>
        <w:t xml:space="preserve">int </w:t>
      </w:r>
      <w:proofErr w:type="spellStart"/>
      <w:proofErr w:type="gramStart"/>
      <w:r>
        <w:rPr>
          <w:rFonts w:ascii="Courier New" w:eastAsia="Courier New" w:hAnsi="Courier New" w:cs="Courier New"/>
          <w:color w:val="202124"/>
          <w:highlight w:val="white"/>
        </w:rPr>
        <w:t>IronMan</w:t>
      </w:r>
      <w:proofErr w:type="spellEnd"/>
      <w:r>
        <w:rPr>
          <w:rFonts w:ascii="Courier New" w:eastAsia="Courier New" w:hAnsi="Courier New" w:cs="Courier New"/>
          <w:color w:val="202124"/>
          <w:highlight w:val="white"/>
        </w:rPr>
        <w:t>(</w:t>
      </w:r>
      <w:proofErr w:type="gramEnd"/>
      <w:r>
        <w:rPr>
          <w:rFonts w:ascii="Courier New" w:eastAsia="Courier New" w:hAnsi="Courier New" w:cs="Courier New"/>
          <w:color w:val="202124"/>
          <w:highlight w:val="white"/>
        </w:rPr>
        <w:t>int scraps);</w:t>
      </w:r>
    </w:p>
    <w:p w14:paraId="0082C93F" w14:textId="77777777" w:rsidR="000D0B7A" w:rsidRDefault="000D0B7A">
      <w:pPr>
        <w:ind w:left="720"/>
        <w:rPr>
          <w:color w:val="202124"/>
          <w:highlight w:val="white"/>
        </w:rPr>
      </w:pPr>
    </w:p>
    <w:p w14:paraId="346F26AB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Given that the integer 23 was passed into the function, what is the return value?</w:t>
      </w:r>
    </w:p>
    <w:p w14:paraId="272B2B1E" w14:textId="77777777" w:rsidR="000D0B7A" w:rsidRDefault="000D0B7A">
      <w:pPr>
        <w:ind w:left="720"/>
        <w:rPr>
          <w:color w:val="202124"/>
          <w:highlight w:val="white"/>
        </w:rPr>
      </w:pPr>
    </w:p>
    <w:p w14:paraId="334EA744" w14:textId="042B5544" w:rsidR="000D0B7A" w:rsidRDefault="00C022A3" w:rsidP="00C022A3">
      <w:pPr>
        <w:ind w:left="720"/>
        <w:rPr>
          <w:rFonts w:hint="eastAsia"/>
          <w:color w:val="202124"/>
          <w:highlight w:val="white"/>
        </w:rPr>
      </w:pPr>
      <w:r>
        <w:rPr>
          <w:rFonts w:hint="eastAsia"/>
          <w:color w:val="202124"/>
          <w:highlight w:val="white"/>
        </w:rPr>
        <w:t>3</w:t>
      </w:r>
      <w:r>
        <w:rPr>
          <w:color w:val="202124"/>
          <w:highlight w:val="white"/>
        </w:rPr>
        <w:t>68</w:t>
      </w:r>
    </w:p>
    <w:p w14:paraId="6B73B384" w14:textId="77777777" w:rsidR="000D0B7A" w:rsidRDefault="000D0B7A">
      <w:pPr>
        <w:ind w:left="720"/>
        <w:rPr>
          <w:color w:val="202124"/>
          <w:highlight w:val="white"/>
        </w:rPr>
      </w:pPr>
    </w:p>
    <w:p w14:paraId="50BACAA9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color w:val="202124"/>
          <w:highlight w:val="white"/>
        </w:rPr>
        <w:t>The following is a continuation from the previous problem.</w:t>
      </w:r>
    </w:p>
    <w:p w14:paraId="28FD8B0A" w14:textId="77777777" w:rsidR="000D0B7A" w:rsidRDefault="000D0B7A">
      <w:pPr>
        <w:ind w:left="720"/>
        <w:rPr>
          <w:color w:val="202124"/>
          <w:highlight w:val="white"/>
        </w:rPr>
      </w:pPr>
    </w:p>
    <w:p w14:paraId="21CBC9B7" w14:textId="77777777" w:rsidR="000D0B7A" w:rsidRDefault="006830A6">
      <w:pPr>
        <w:ind w:left="720"/>
        <w:rPr>
          <w:color w:val="202124"/>
          <w:highlight w:val="white"/>
        </w:rPr>
      </w:pPr>
      <w:r>
        <w:rPr>
          <w:noProof/>
        </w:rPr>
        <w:drawing>
          <wp:inline distT="114300" distB="114300" distL="114300" distR="114300" wp14:anchorId="06E22C66" wp14:editId="2DCE00C6">
            <wp:extent cx="5338763" cy="3434292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8763" cy="34342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06251C" w14:textId="77777777" w:rsidR="000D0B7A" w:rsidRDefault="000D0B7A">
      <w:pPr>
        <w:ind w:left="720"/>
        <w:rPr>
          <w:color w:val="202124"/>
          <w:highlight w:val="white"/>
        </w:rPr>
      </w:pPr>
    </w:p>
    <w:p w14:paraId="60CA5C6A" w14:textId="77777777" w:rsidR="000D0B7A" w:rsidRDefault="006830A6">
      <w:pPr>
        <w:ind w:left="720"/>
        <w:rPr>
          <w:color w:val="202124"/>
          <w:highlight w:val="white"/>
        </w:rPr>
      </w:pPr>
      <w:r>
        <w:rPr>
          <w:color w:val="202124"/>
          <w:highlight w:val="white"/>
        </w:rPr>
        <w:t>Given that the function returns 1, what do we know about the value of %</w:t>
      </w:r>
      <w:proofErr w:type="spellStart"/>
      <w:r>
        <w:rPr>
          <w:color w:val="202124"/>
          <w:highlight w:val="white"/>
        </w:rPr>
        <w:t>edi</w:t>
      </w:r>
      <w:proofErr w:type="spellEnd"/>
      <w:r>
        <w:rPr>
          <w:color w:val="202124"/>
          <w:highlight w:val="white"/>
        </w:rPr>
        <w:t xml:space="preserve"> right before instruction 0x400741 is executed?</w:t>
      </w:r>
    </w:p>
    <w:p w14:paraId="4E484605" w14:textId="0D72C482" w:rsidR="000D0B7A" w:rsidRDefault="000D0B7A">
      <w:pPr>
        <w:ind w:left="720"/>
      </w:pPr>
    </w:p>
    <w:p w14:paraId="06E9688D" w14:textId="13BEECCB" w:rsidR="00C022A3" w:rsidRDefault="006830A6">
      <w:pPr>
        <w:ind w:left="720"/>
      </w:pPr>
      <w:r>
        <w:rPr>
          <w:rFonts w:hint="eastAsia"/>
        </w:rPr>
        <w:t>B</w:t>
      </w:r>
      <w:r>
        <w:t>etween 25 and 31 (inclusive)</w:t>
      </w:r>
    </w:p>
    <w:p w14:paraId="52B233AC" w14:textId="77777777" w:rsidR="00C022A3" w:rsidRDefault="00C022A3">
      <w:pPr>
        <w:ind w:left="720"/>
        <w:rPr>
          <w:rFonts w:hint="eastAsia"/>
        </w:rPr>
      </w:pPr>
    </w:p>
    <w:p w14:paraId="45B2FCCA" w14:textId="77777777" w:rsidR="000D0B7A" w:rsidRDefault="006830A6">
      <w:pPr>
        <w:numPr>
          <w:ilvl w:val="0"/>
          <w:numId w:val="1"/>
        </w:numPr>
        <w:rPr>
          <w:color w:val="202124"/>
          <w:highlight w:val="white"/>
        </w:rPr>
      </w:pPr>
      <w:r>
        <w:rPr>
          <w:color w:val="202124"/>
          <w:highlight w:val="white"/>
        </w:rPr>
        <w:t xml:space="preserve">What is the value of the following 8-bit, tiny </w:t>
      </w:r>
      <w:proofErr w:type="gramStart"/>
      <w:r>
        <w:rPr>
          <w:color w:val="202124"/>
          <w:highlight w:val="white"/>
        </w:rPr>
        <w:t>floating point</w:t>
      </w:r>
      <w:proofErr w:type="gramEnd"/>
      <w:r>
        <w:rPr>
          <w:color w:val="202124"/>
          <w:highlight w:val="white"/>
        </w:rPr>
        <w:t xml:space="preserve"> number? </w:t>
      </w:r>
      <w:r>
        <w:rPr>
          <w:color w:val="202124"/>
          <w:highlight w:val="white"/>
        </w:rPr>
        <w:t>Note that the exponent field is 4 bits, and the fractional field is 3.</w:t>
      </w:r>
    </w:p>
    <w:p w14:paraId="7E98BC74" w14:textId="1E8EE171" w:rsidR="000D0B7A" w:rsidRDefault="006830A6">
      <w:pPr>
        <w:ind w:left="720" w:firstLine="720"/>
        <w:rPr>
          <w:b/>
          <w:color w:val="202124"/>
        </w:rPr>
      </w:pPr>
      <w:r>
        <w:rPr>
          <w:b/>
          <w:color w:val="202124"/>
          <w:highlight w:val="white"/>
        </w:rPr>
        <w:t>01100000</w:t>
      </w:r>
    </w:p>
    <w:p w14:paraId="6A6B80A4" w14:textId="3933168E" w:rsidR="006830A6" w:rsidRDefault="006830A6">
      <w:pPr>
        <w:ind w:left="720" w:firstLine="720"/>
        <w:rPr>
          <w:b/>
          <w:color w:val="202124"/>
        </w:rPr>
      </w:pPr>
    </w:p>
    <w:p w14:paraId="77F50C8A" w14:textId="660BE77C" w:rsidR="006830A6" w:rsidRDefault="006830A6">
      <w:pPr>
        <w:ind w:left="720" w:firstLine="720"/>
        <w:rPr>
          <w:bCs/>
          <w:color w:val="202124"/>
        </w:rPr>
      </w:pPr>
      <w:r>
        <w:rPr>
          <w:bCs/>
          <w:color w:val="202124"/>
        </w:rPr>
        <w:t>S: 0</w:t>
      </w:r>
    </w:p>
    <w:p w14:paraId="71BC5CF5" w14:textId="0383B242" w:rsidR="006830A6" w:rsidRDefault="006830A6">
      <w:pPr>
        <w:ind w:left="720" w:firstLine="720"/>
        <w:rPr>
          <w:bCs/>
          <w:color w:val="202124"/>
        </w:rPr>
      </w:pPr>
      <w:r>
        <w:rPr>
          <w:rFonts w:hint="eastAsia"/>
          <w:bCs/>
          <w:color w:val="202124"/>
        </w:rPr>
        <w:t>E</w:t>
      </w:r>
      <w:r>
        <w:rPr>
          <w:bCs/>
          <w:color w:val="202124"/>
        </w:rPr>
        <w:t>: 1100</w:t>
      </w:r>
    </w:p>
    <w:p w14:paraId="6E5A444C" w14:textId="6728CAA3" w:rsidR="006830A6" w:rsidRDefault="006830A6">
      <w:pPr>
        <w:ind w:left="720" w:firstLine="720"/>
        <w:rPr>
          <w:bCs/>
          <w:color w:val="202124"/>
        </w:rPr>
      </w:pPr>
      <w:r>
        <w:rPr>
          <w:rFonts w:hint="eastAsia"/>
          <w:bCs/>
          <w:color w:val="202124"/>
        </w:rPr>
        <w:t>F</w:t>
      </w:r>
      <w:r>
        <w:rPr>
          <w:bCs/>
          <w:color w:val="202124"/>
        </w:rPr>
        <w:t>: 0000</w:t>
      </w:r>
    </w:p>
    <w:p w14:paraId="22F2CE25" w14:textId="6197FE9B" w:rsidR="006830A6" w:rsidRDefault="006830A6">
      <w:pPr>
        <w:ind w:left="720" w:firstLine="720"/>
        <w:rPr>
          <w:bCs/>
          <w:color w:val="202124"/>
        </w:rPr>
      </w:pPr>
    </w:p>
    <w:p w14:paraId="1F0F6DDB" w14:textId="07320A61" w:rsidR="006830A6" w:rsidRDefault="006830A6">
      <w:pPr>
        <w:ind w:left="720" w:firstLine="720"/>
        <w:rPr>
          <w:rFonts w:hint="eastAsia"/>
          <w:bCs/>
          <w:color w:val="202124"/>
        </w:rPr>
      </w:pPr>
      <w:r>
        <w:rPr>
          <w:bCs/>
          <w:color w:val="202124"/>
        </w:rPr>
        <w:t>Bias = 2</w:t>
      </w:r>
      <w:proofErr w:type="gramStart"/>
      <w:r>
        <w:rPr>
          <w:bCs/>
          <w:color w:val="202124"/>
        </w:rPr>
        <w:t>^(</w:t>
      </w:r>
      <w:proofErr w:type="gramEnd"/>
      <w:r>
        <w:rPr>
          <w:bCs/>
          <w:color w:val="202124"/>
        </w:rPr>
        <w:t>4-1) – 1 = 6</w:t>
      </w:r>
    </w:p>
    <w:p w14:paraId="0EC35EBF" w14:textId="66CF43E9" w:rsidR="006830A6" w:rsidRDefault="006830A6">
      <w:pPr>
        <w:ind w:left="720" w:firstLine="720"/>
        <w:rPr>
          <w:bCs/>
          <w:color w:val="202124"/>
        </w:rPr>
      </w:pPr>
      <w:r>
        <w:rPr>
          <w:rFonts w:hint="eastAsia"/>
          <w:bCs/>
          <w:color w:val="202124"/>
        </w:rPr>
        <w:t>(</w:t>
      </w:r>
      <w:r>
        <w:rPr>
          <w:bCs/>
          <w:color w:val="202124"/>
        </w:rPr>
        <w:t>-</w:t>
      </w:r>
      <w:proofErr w:type="gramStart"/>
      <w:r>
        <w:rPr>
          <w:bCs/>
          <w:color w:val="202124"/>
        </w:rPr>
        <w:t>1)^</w:t>
      </w:r>
      <w:proofErr w:type="gramEnd"/>
      <w:r>
        <w:rPr>
          <w:bCs/>
          <w:color w:val="202124"/>
        </w:rPr>
        <w:t>S * F * 2^E = 1 * 1(leading one) * 2^(12-7) = 32</w:t>
      </w:r>
    </w:p>
    <w:p w14:paraId="171D7ED9" w14:textId="77777777" w:rsidR="006830A6" w:rsidRPr="006830A6" w:rsidRDefault="006830A6">
      <w:pPr>
        <w:ind w:left="720" w:firstLine="720"/>
        <w:rPr>
          <w:rFonts w:hint="eastAsia"/>
          <w:bCs/>
        </w:rPr>
      </w:pPr>
    </w:p>
    <w:sectPr w:rsidR="006830A6" w:rsidRPr="006830A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27F24"/>
    <w:multiLevelType w:val="multilevel"/>
    <w:tmpl w:val="BC56DD4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Y0ARLGZkaWRko6SsGpxcWZ+XkgBYa1AOzsprwsAAAA"/>
  </w:docVars>
  <w:rsids>
    <w:rsidRoot w:val="000D0B7A"/>
    <w:rsid w:val="000D0B7A"/>
    <w:rsid w:val="00321356"/>
    <w:rsid w:val="003E465B"/>
    <w:rsid w:val="00553BC2"/>
    <w:rsid w:val="006830A6"/>
    <w:rsid w:val="007E0D80"/>
    <w:rsid w:val="008B49D9"/>
    <w:rsid w:val="00A07325"/>
    <w:rsid w:val="00C022A3"/>
    <w:rsid w:val="00EC7355"/>
    <w:rsid w:val="00F5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297A1"/>
  <w15:docId w15:val="{AC688927-AFC2-4981-B7FD-8CB09565B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79AA"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400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peng Yu</cp:lastModifiedBy>
  <cp:revision>4</cp:revision>
  <dcterms:created xsi:type="dcterms:W3CDTF">2021-04-26T04:12:00Z</dcterms:created>
  <dcterms:modified xsi:type="dcterms:W3CDTF">2021-04-26T05:45:00Z</dcterms:modified>
</cp:coreProperties>
</file>